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1582efd1f902eeb7163b9f736e1209b92fe8374"/>
    <w:p>
      <w:pPr>
        <w:pStyle w:val="Heading1"/>
      </w:pPr>
      <w:r>
        <w:t xml:space="preserve">Statement of Purpose: Aspiring Police Officer for the United Arab Emirates Dubai</w:t>
      </w:r>
    </w:p>
    <w:p>
      <w:pPr>
        <w:pStyle w:val="FirstParagraph"/>
      </w:pPr>
      <w:r>
        <w:t xml:space="preserve">I am writing this Statement of Purpose to express my profound commitment to serving as a dedicated Police Officer within the esteemed ranks of the Dubai Police Force, under the visionary leadership of His Highness Sheikh Mohammed bin Rashid Al Maktoum. My lifelong aspiration to protect communities, uphold justice, and contribute to societal harmony has crystallized into a focused mission: to become an integral part of the United Arab Emirates' premier law enforcement agency in Dubai—a city renowned for its safety, innovation, and cultural vibrancy.</w:t>
      </w:r>
    </w:p>
    <w:p>
      <w:pPr>
        <w:pStyle w:val="BodyText"/>
      </w:pPr>
      <w:r>
        <w:t xml:space="preserve">My journey toward policing began in my hometown where I witnessed firsthand how effective community-oriented policing fosters trust and security. Growing up in a diverse neighborhood, I learned that true safety transcends mere crime prevention—it requires understanding the unique needs of every individual within the social fabric. This perspective was solidified during my volunteer work with local youth outreach programs, where I facilitated workshops on conflict resolution and cultural sensitivity. These experiences instilled in me a deep respect for diversity, which is not merely a value in Dubai but the very foundation of its societal structure. As I prepare to join the United Arab Emirates Dubai Police Force, I am acutely aware that this role demands not just physical readiness but profound emotional intelligence to navigate the city's rich tapestry of nationalities and traditions.</w:t>
      </w:r>
    </w:p>
    <w:p>
      <w:pPr>
        <w:pStyle w:val="BodyText"/>
      </w:pPr>
      <w:r>
        <w:t xml:space="preserve">My academic background in Criminal Justice and Community Safety, complemented by a certificate in Modern Policing Techniques from a recognized institution, has equipped me with both theoretical knowledge and practical skills essential for contemporary law enforcement. I have completed rigorous training in crisis de-escalation, digital evidence collection, first aid response protocols, and advanced communication strategies tailored for multicultural environments. Crucially, I am proficient in leveraging technology to enhance public safety—skills directly aligned with Dubai Police’s groundbreaking Smart Policing initiative. For instance, I have utilized crime-mapping software to analyze patterns and support proactive community engagement in my previous volunteer work. This technological fluency is critical as the United Arab Emirates Dubai Police Force continues to pioneer AI-driven solutions, such as facial recognition systems and drone patrols, which elevate safety standards while respecting privacy rights—a balance I am eager to uphold.</w:t>
      </w:r>
    </w:p>
    <w:p>
      <w:pPr>
        <w:pStyle w:val="BodyText"/>
      </w:pPr>
      <w:r>
        <w:t xml:space="preserve">What sets me apart is my unwavering commitment to the UAE’s core values of respect, integrity, and service. I have studied the National Agenda 2021 and Dubai Vision 2040 extensively, recognizing that public safety is intrinsically linked to national prosperity. The United Arab Emirates has built a global reputation for maintaining one of the safest urban environments in the world—a testament to its policing excellence. As a future Police Officer in Dubai, I am determined to contribute to this legacy by embodying the principles of fairness, accountability, and compassionate service that define Dubai Police’s identity. I understand that being a Police Officer here means more than enforcing laws; it means actively participating in building trust between the community and law enforcement—a mission central to initiatives like "Dubai Police Community Services" which fosters open dialogue through regular neighborhood forums.</w:t>
      </w:r>
    </w:p>
    <w:p>
      <w:pPr>
        <w:pStyle w:val="BodyText"/>
      </w:pPr>
      <w:r>
        <w:t xml:space="preserve">I am particularly inspired by Dubai Police’s holistic approach to crime prevention, which emphasizes education and collaboration over punitive measures alone. During my research, I learned about the department’s successful programs addressing youth engagement through sports and mentorship—efforts that align with my own volunteer experience. I envision myself contributing to such initiatives by developing culturally responsive outreach strategies for expatriate communities, ensuring that all residents feel equally protected under the law. Dubai’s status as a global hub necessitates police officers who are not only proficient in English but also sensitive to the linguistic and cultural nuances of its 200+ nationalities. My fluency in Arabic, English, and basic Hindi—honed through years living abroad—positions me to bridge communication gaps effectively while respecting Emirati traditions.</w:t>
      </w:r>
    </w:p>
    <w:p>
      <w:pPr>
        <w:pStyle w:val="BodyText"/>
      </w:pPr>
      <w:r>
        <w:t xml:space="preserve">Furthermore, I recognize that modern policing requires resilience in dynamic environments. Dubai’s rapid growth as a global economic and tourist destination presents unique challenges—from managing large-scale events at venues like the Burj Khalifa to addressing cybercrime in an increasingly digital age. My adaptability was tested during a recent international security internship where I collaborated with multi-agency teams during a high-profile event, demonstrating my ability to remain calm under pressure and prioritize public safety without compromising dignity. I am prepared to embrace the demanding yet rewarding nature of Police Officer duties in Dubai, whether patrolling bustling markets like the Gold Souk or supporting emergency response operations across the city’s iconic districts.</w:t>
      </w:r>
    </w:p>
    <w:p>
      <w:pPr>
        <w:pStyle w:val="BodyText"/>
      </w:pPr>
      <w:r>
        <w:t xml:space="preserve">The United Arab Emirates Dubai Police Force represents more than an employer—it embodies a national commitment to excellence and compassion. I am not merely applying for a job; I am pledging my service to safeguard the legacy of safety that makes Dubai a model for cities worldwide. My goal is simple: to become a role model within the force who exemplifies professionalism, cultural humility, and tireless dedication. I will honor this trust by adhering strictly to UAE laws while fostering partnerships that make every resident and visitor feel secure in Dubai’s extraordinary environment.</w:t>
      </w:r>
    </w:p>
    <w:p>
      <w:pPr>
        <w:pStyle w:val="BodyText"/>
      </w:pPr>
      <w:r>
        <w:t xml:space="preserve">In conclusion, my passion for community service, combined with my technical competencies and deep respect for Emirati values, makes me an ideal candidate for the Police Officer position. I am eager to bring my energy, empathy, and commitment to the Dubai Police Force as it continues to lead global policing innovation. Thank you for considering this Statement of Purpose—I look forward to contributing meaningfully to the safety and prosperity of our beloved United Arab Emirates Dubai.</w:t>
      </w:r>
    </w:p>
    <w:p>
      <w:pPr>
        <w:pStyle w:val="BodyText"/>
      </w:pPr>
      <w:r>
        <w:t xml:space="preserve">Respectfully submitted,</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Dubai United Arab Emirates</dc:title>
  <dc:creator/>
  <dc:language>en</dc:language>
  <cp:keywords/>
  <dcterms:created xsi:type="dcterms:W3CDTF">2025-12-10T14:00:24Z</dcterms:created>
  <dcterms:modified xsi:type="dcterms:W3CDTF">2025-12-10T14:00:24Z</dcterms:modified>
</cp:coreProperties>
</file>

<file path=docProps/custom.xml><?xml version="1.0" encoding="utf-8"?>
<Properties xmlns="http://schemas.openxmlformats.org/officeDocument/2006/custom-properties" xmlns:vt="http://schemas.openxmlformats.org/officeDocument/2006/docPropsVTypes"/>
</file>